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Algeria</w:t>
      </w:r>
      <w:r>
        <w:t xml:space="preserve"> </w:t>
      </w:r>
      <w:r>
        <w:t xml:space="preserve">Algiers</w:t>
      </w:r>
    </w:p>
    <w:bookmarkStart w:id="22" w:name="Xdd385bad7af39d01c88b48f5078180909f87f54"/>
    <w:p>
      <w:pPr>
        <w:pStyle w:val="Heading1"/>
      </w:pPr>
      <w:r>
        <w:t xml:space="preserve">Application for Firefighter Professional Development Scholarship</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Algerian National Office of Fire Protection (ONPPS) - Algiers Regional Directorate</w:t>
      </w:r>
      <w:r>
        <w:br/>
      </w:r>
      <w:r>
        <w:t xml:space="preserve">Place des Martyrs, Algiers, Algeria</w:t>
      </w:r>
    </w:p>
    <w:bookmarkStart w:id="21" w:name="Xc37ef255b0e39ae2dcb311bc8013ce45469333a"/>
    <w:p>
      <w:pPr>
        <w:pStyle w:val="Heading2"/>
      </w:pPr>
      <w:r>
        <w:t xml:space="preserve">Subject: Formal Request for Scholarship Support to Advance Firefighting Expertise in Service of Algeria Algiers Community</w:t>
      </w:r>
    </w:p>
    <w:p>
      <w:pPr>
        <w:pStyle w:val="FirstParagraph"/>
      </w:pPr>
      <w:r>
        <w:t xml:space="preserve">Dear Esteemed Members of the Scholarship Committee,</w:t>
      </w:r>
    </w:p>
    <w:p>
      <w:pPr>
        <w:pStyle w:val="BodyText"/>
      </w:pPr>
      <w:r>
        <w:t xml:space="preserve">I am writing with profound respect for the Algerian National Office of Fire Protection (ONPPS) and an unwavering commitment to serving the people of Algeria Algiers as a dedicated professional firefighter. It is with deep humility and immense enthusiasm that I submit my application for the prestigious Firefighter Professional Development Scholarship, designed to support exceptional candidates in advancing their technical expertise, leadership capabilities, and community service within Algeria's critical fire safety infrastructure.</w:t>
      </w:r>
    </w:p>
    <w:p>
      <w:pPr>
        <w:pStyle w:val="BodyText"/>
      </w:pPr>
      <w:r>
        <w:t xml:space="preserve">As a native of Algiers and lifelong resident of this vibrant city—home to over 3 million people spread across its historic districts like the Casbah and modern urban centers—I have witnessed firsthand the profound impact that skilled firefighting personnel have on preserving lives, cultural heritage, and community stability. The recent incidents in older residential zones of Algiers underscored not only our city's vulnerability but also the urgent need for highly trained, compassionate professionals who understand both modern firefighting protocols and the unique challenges of Algeria's densely populated urban landscapes. My childhood memories of watching firefighters courageously respond to fires near El-Biar and Bab-el-Oued instilled in me a lifelong passion for this noble profession. I am not merely applying for a scholarship; I am seeking the opportunity to deepen my capacity to protect the community that raised me.</w:t>
      </w:r>
    </w:p>
    <w:p>
      <w:pPr>
        <w:pStyle w:val="BodyText"/>
      </w:pPr>
      <w:r>
        <w:t xml:space="preserve">My academic and practical foundation has prepared me well for this rigorous path. I hold a Diploma in Emergency Services Management from the University of Science and Technology Houari Boumediene (USTHB) in Algiers, with a focus on fire dynamics, urban disaster response, and public safety communication. During my studies, I actively participated in emergency drills coordinated with ONPPS branches across Algiers Province. I also completed 600 hours of supervised fieldwork with the Algiers Municipal Fire Department at Station No. 1 (Bab El Oued), where I assisted in community fire prevention programs targeting informal settlements—a critical initiative given Algeria's rapid urbanization. This hands-on experience, combined with my academic training, has solidified my resolve to pursue advanced certification as a Certified Firefighter and Incident Commander under the ONPPS framework.</w:t>
      </w:r>
    </w:p>
    <w:p>
      <w:pPr>
        <w:pStyle w:val="BodyText"/>
      </w:pPr>
      <w:r>
        <w:t xml:space="preserve">My motivation extends beyond personal career growth; it is deeply rooted in Algeria's national development priorities. The Algerian government's National Fire Safety Strategy 2025 explicitly emphasizes enhancing urban fire response capabilities, particularly in high-density areas like Algiers, to align with the country's Sustainable Development Goals. By investing in my training through this Scholarship Program, ONPPS would be directly advancing Algeria's strategic objectives for public safety. I am committed to applying my specialized skills upon completion of the program—specifically in Algiers—to lead innovative fire prevention campaigns targeting traditional markets (souks), historic buildings, and high-rise residential complexes where fire risks remain elevated due to aging infrastructure. My proposed projects include developing multilingual community outreach materials addressing common household hazards in Algerian homes and training neighborhood watch groups in basic firefighting techniques.</w:t>
      </w:r>
    </w:p>
    <w:p>
      <w:pPr>
        <w:pStyle w:val="BodyText"/>
      </w:pPr>
      <w:r>
        <w:t xml:space="preserve">This Scholarship Application Letter represents more than a request for financial assistance; it is a promise of dedicated service. The cost of advanced firefighting certification, including specialized equipment, simulation training at the National Fire Academy (currently under construction near Algiers), and international safety protocols workshops, is prohibitive for me as an entry-level firefighter. The Scholarship would cover these essential expenses, allowing me to complete my training without compromising my financial stability or delaying my contribution to public safety. I have researched similar programs successfully implemented in other Arab nations and understand the rigorous standards of ONPPS scholarship selection—my academic record (CGPA: 3.8/4.0), recommendation letters from senior ONPPS officers, and documented volunteer hours demonstrate my readiness for this responsibility.</w:t>
      </w:r>
    </w:p>
    <w:p>
      <w:pPr>
        <w:pStyle w:val="BodyText"/>
      </w:pPr>
      <w:r>
        <w:t xml:space="preserve">Furthermore, I have developed a clear plan for maximizing the scholarship's impact within Algeria Algiers' context. Upon certification, I will immediately assume a leadership role at Algiers Fire Station No. 5 (Bir Mourad Raïs), where our unit serves one of the city's most historically significant yet vulnerable districts. I will implement culturally sensitive fire safety education modules for Algerian families—addressing specific risks like cooking oil fires in traditional kitchens and electrical hazards in older housing stock. Crucially, I will collaborate with local imams and community leaders to integrate fire safety into existing social structures, ensuring messages resonate deeply within Algerian cultural norms. My long-term vision includes mentoring at least 15 young Algerians from underprivileged communities annually through ONPPS's youth initiatives, thus multiplying the scholarship's societal return.</w:t>
      </w:r>
    </w:p>
    <w:p>
      <w:pPr>
        <w:pStyle w:val="BodyText"/>
      </w:pPr>
      <w:r>
        <w:t xml:space="preserve">Algeria Algiers is not just my home; it is a city that demands excellence in emergency services. I have chosen to apply for this Scholarship precisely because of its direct alignment with Algeria's urgent need for skilled firefighters who embody local commitment and global best practices. The investment in my training represents an investment in the safety of 3 million citizens, the preservation of our national heritage, and the advancement of Algeria's standing as a leader in urban fire safety across Africa and the Arab world.</w:t>
      </w:r>
    </w:p>
    <w:p>
      <w:pPr>
        <w:pStyle w:val="BodyText"/>
      </w:pPr>
      <w:r>
        <w:t xml:space="preserve">I am eager to discuss how my background, vision for Algiers' fire safety future, and unwavering dedication make me an ideal candidate. Thank you for considering my Scholarship Application Letter. I welcome the opportunity to provide additional documentation or participate in an interview at your earliest convenience.</w:t>
      </w:r>
    </w:p>
    <w:p>
      <w:pPr>
        <w:pStyle w:val="BodyText"/>
      </w:pPr>
      <w:r>
        <w:t xml:space="preserve">With profound respect and service-oriented commitment,</w:t>
      </w:r>
    </w:p>
    <w:p>
      <w:pPr>
        <w:pStyle w:val="BodyText"/>
      </w:pPr>
      <w:r>
        <w:t xml:space="preserve">Yasmine Benali</w:t>
      </w:r>
      <w:r>
        <w:br/>
      </w:r>
      <w:r>
        <w:t xml:space="preserve">12 Rue des Roses, Bab El Oued, Algiers</w:t>
      </w:r>
      <w:r>
        <w:br/>
      </w:r>
      <w:r>
        <w:t xml:space="preserve">+213 555 123 456 | y.benali@usthb.dz</w:t>
      </w:r>
    </w:p>
    <w:bookmarkStart w:id="20" w:name="enclosures"/>
    <w:p>
      <w:pPr>
        <w:pStyle w:val="Heading3"/>
      </w:pPr>
      <w:r>
        <w:t xml:space="preserve">Enclosures:</w:t>
      </w:r>
    </w:p>
    <w:p>
      <w:pPr>
        <w:numPr>
          <w:ilvl w:val="0"/>
          <w:numId w:val="1001"/>
        </w:numPr>
        <w:pStyle w:val="Compact"/>
      </w:pPr>
      <w:r>
        <w:t xml:space="preserve">Certified Copy of Academic Diploma (USTHB)</w:t>
      </w:r>
    </w:p>
    <w:p>
      <w:pPr>
        <w:numPr>
          <w:ilvl w:val="0"/>
          <w:numId w:val="1001"/>
        </w:numPr>
        <w:pStyle w:val="Compact"/>
      </w:pPr>
      <w:r>
        <w:t xml:space="preserve">Recommendation Letter from ONPPS Algiers Regional Director, Mr. Karim Mebarki</w:t>
      </w:r>
    </w:p>
    <w:p>
      <w:pPr>
        <w:numPr>
          <w:ilvl w:val="0"/>
          <w:numId w:val="1001"/>
        </w:numPr>
        <w:pStyle w:val="Compact"/>
      </w:pPr>
      <w:r>
        <w:t xml:space="preserve">Proof of 600 Hours Fieldwork with Algiers Municipal Fire Department</w:t>
      </w:r>
    </w:p>
    <w:p>
      <w:pPr>
        <w:numPr>
          <w:ilvl w:val="0"/>
          <w:numId w:val="1001"/>
        </w:numPr>
        <w:pStyle w:val="Compact"/>
      </w:pPr>
      <w:r>
        <w:t xml:space="preserve">Certificate of Completion: Advanced Urban Fire Response Workshop (2023)</w:t>
      </w:r>
    </w:p>
    <w:p>
      <w:pPr>
        <w:pStyle w:val="FirstParagraph"/>
      </w:pPr>
      <w:r>
        <w:rPr>
          <w:iCs/>
          <w:i/>
        </w:rPr>
        <w:t xml:space="preserve">Word Count: 87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Algeria Algiers</dc:title>
  <dc:creator/>
  <dc:language>en</dc:language>
  <cp:keywords/>
  <dcterms:created xsi:type="dcterms:W3CDTF">2026-07-20T00:12:57Z</dcterms:created>
  <dcterms:modified xsi:type="dcterms:W3CDTF">2026-07-20T00:12:57Z</dcterms:modified>
</cp:coreProperties>
</file>

<file path=docProps/custom.xml><?xml version="1.0" encoding="utf-8"?>
<Properties xmlns="http://schemas.openxmlformats.org/officeDocument/2006/custom-properties" xmlns:vt="http://schemas.openxmlformats.org/officeDocument/2006/docPropsVTypes"/>
</file>